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Position</w:t>
      </w:r>
      <w:r>
        <w:t xml:space="preserve"> </w:t>
      </w:r>
      <w:r>
        <w:t xml:space="preserve">in</w:t>
      </w:r>
      <w:r>
        <w:t xml:space="preserve"> </w:t>
      </w:r>
      <w:r>
        <w:t xml:space="preserve">Mexico</w:t>
      </w:r>
      <w:r>
        <w:t xml:space="preserve"> </w:t>
      </w:r>
      <w:r>
        <w:t xml:space="preserve">City</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Systems Engineer position at your organization, particularly within the vibrant and dynamic landscape of Mexico City. As a highly motivated professional with a strong background in systems architecture, network design, and IT infrastructure management, I am eager to contribute my expertise to a company that values innovation and technological advancement. Mexico City’s status as a hub for emerging technologies and its growing demand for skilled systems engineers make this opportunity both exciting and aligned with my career aspirations.</w:t>
      </w:r>
    </w:p>
    <w:p>
      <w:pPr>
        <w:pStyle w:val="BodyText"/>
      </w:pPr>
      <w:r>
        <w:t xml:space="preserve">With over [X] years of experience in systems engineering, I have developed a deep understanding of how to design, implement, and maintain complex technological solutions that drive efficiency and scalability. My career has been focused on bridging the gap between business objectives and technical execution, ensuring that systems are not only robust but also adaptable to evolving organizational needs. Whether it’s optimizing cloud infrastructure, securing network environments, or deploying automation tools, I approach every project with a commitment to excellence and a customer-centric mindset.</w:t>
      </w:r>
    </w:p>
    <w:p>
      <w:pPr>
        <w:pStyle w:val="BodyText"/>
      </w:pPr>
      <w:r>
        <w:t xml:space="preserve">What sets me apart as a Systems Engineer is my ability to combine technical proficiency with strong problem-solving skills. For instance, in my previous role at [Previous Company], I led the migration of legacy systems to a hybrid cloud environment, resulting in a 40% reduction in operational costs and a significant improvement in system reliability. This project required meticulous planning, collaboration with cross-functional teams, and continuous monitoring to ensure seamless transitions. My ability to communicate complex technical concepts to non-technical stakeholders was critical in gaining buy-in from leadership and ensuring the success of the initiative.</w:t>
      </w:r>
    </w:p>
    <w:p>
      <w:pPr>
        <w:pStyle w:val="BodyText"/>
      </w:pPr>
      <w:r>
        <w:t xml:space="preserve">In Mexico City, where businesses are increasingly reliant on digital transformation, I believe my experience aligns perfectly with the needs of forward-thinking organizations. The city’s unique challenges—ranging from rapid urbanization to a diverse business ecosystem—demand systems engineers who can deliver solutions that are both innovative and resilient. I have a proven track record of adapting to new environments and leveraging technology to address specific regional requirements, such as optimizing IT infrastructure for high-density urban settings or ensuring compliance with local data privacy regulations.</w:t>
      </w:r>
    </w:p>
    <w:p>
      <w:pPr>
        <w:pStyle w:val="BodyText"/>
      </w:pPr>
      <w:r>
        <w:t xml:space="preserve">One of my core strengths is my dedication to continuous learning. The field of systems engineering is constantly evolving, and I stay current by pursuing certifications such as [relevant certifications, e.g., Cisco CCNA, AWS Certified Solutions Architect], attending industry conferences, and participating in professional networks. This commitment ensures that I bring the latest tools and methodologies to every project. In Mexico City’s competitive tech landscape, where innovation is key, this proactive approach enables me to deliver solutions that are not only effective today but also scalable for future growth.</w:t>
      </w:r>
    </w:p>
    <w:p>
      <w:pPr>
        <w:pStyle w:val="BodyText"/>
      </w:pPr>
      <w:r>
        <w:t xml:space="preserve">Moreover, I am deeply passionate about contributing to the technological development of Mexico City. The city has become a hotspot for startups, multinational corporations, and government initiatives focused on digital infrastructure. I am particularly inspired by the opportunities to support local businesses in leveraging technology to enhance productivity and competitiveness. For example, I have previously worked with organizations in sectors such as finance, healthcare, and logistics—industries that are pivotal to Mexico City’s economy—to design systems that streamline operations and improve user experiences.</w:t>
      </w:r>
    </w:p>
    <w:p>
      <w:pPr>
        <w:pStyle w:val="BodyText"/>
      </w:pPr>
      <w:r>
        <w:t xml:space="preserve">My technical expertise is complemented by strong interpersonal skills. I thrive in collaborative environments where teamwork and communication are essential to achieving shared goals. During my time at [Previous Company], I led a team of engineers to implement a cybersecurity framework that protected sensitive data while maintaining system availability. This project required clear communication, strategic planning, and the ability to balance technical requirements with business priorities—a balance that I believe is critical for success in any systems engineering role.</w:t>
      </w:r>
    </w:p>
    <w:p>
      <w:pPr>
        <w:pStyle w:val="BodyText"/>
      </w:pPr>
      <w:r>
        <w:t xml:space="preserve">What excites me most about the Systems Engineer position at your organization is the opportunity to work within Mexico City’s thriving tech community. The city’s blend of tradition and innovation creates a unique environment where technology can drive meaningful change. I am confident that my skills, experience, and enthusiasm for systems engineering would make me a valuable asset to your team. I am particularly drawn to [Company Name]’s reputation for [mention specific value or project if known], which resonates with my own professional values of quality, integrity, and innovation.</w:t>
      </w:r>
    </w:p>
    <w:p>
      <w:pPr>
        <w:pStyle w:val="BodyText"/>
      </w:pPr>
      <w:r>
        <w:t xml:space="preserve">In conclusion, I am eager to bring my technical expertise, problem-solving acumen, and passion for systems engineering to your organization. I am confident that my background in designing and managing complex systems would allow me to contribute effectively to your goals while growing as a professional in the dynamic environment of Mexico City. Thank you for considering my application. I would welcome the opportunity to discuss how my skills and experiences align with the needs of your team.</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p>
      <w:pPr>
        <w:pStyle w:val="BodyText"/>
      </w:pPr>
      <w:r>
        <w:rPr>
          <w:bCs/>
          <w:b/>
        </w:rPr>
        <w:t xml:space="preserve">Keywords: Cover Letter, Systems Engineer, Mexico Mexico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ystems Engineer Position in Mexico City</dc:title>
  <dc:creator/>
  <dc:language>en</dc:language>
  <cp:keywords/>
  <dcterms:created xsi:type="dcterms:W3CDTF">2026-07-23T10:31:17Z</dcterms:created>
  <dcterms:modified xsi:type="dcterms:W3CDTF">2026-07-23T10:31:17Z</dcterms:modified>
</cp:coreProperties>
</file>

<file path=docProps/custom.xml><?xml version="1.0" encoding="utf-8"?>
<Properties xmlns="http://schemas.openxmlformats.org/officeDocument/2006/custom-properties" xmlns:vt="http://schemas.openxmlformats.org/officeDocument/2006/docPropsVTypes"/>
</file>